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D5212" w14:textId="2BA7E07F" w:rsidR="00B0064F" w:rsidRDefault="00A13764" w:rsidP="00A13764">
      <w:pPr>
        <w:jc w:val="center"/>
      </w:pPr>
      <w:r w:rsidRPr="00A13764">
        <w:drawing>
          <wp:inline distT="0" distB="0" distL="0" distR="0" wp14:anchorId="00221478" wp14:editId="0E5E8C50">
            <wp:extent cx="6537960" cy="9217263"/>
            <wp:effectExtent l="0" t="0" r="0" b="317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47781" cy="923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C1FBB" w14:textId="033A4099" w:rsidR="00A13764" w:rsidRDefault="00A13764"/>
    <w:p w14:paraId="6CCCE421" w14:textId="0B58A8D3" w:rsidR="00A13764" w:rsidRDefault="00A13764"/>
    <w:p w14:paraId="6351612B" w14:textId="4409A981" w:rsidR="00A13764" w:rsidRDefault="00A13764"/>
    <w:p w14:paraId="41B88F82" w14:textId="7F602708" w:rsidR="00A13764" w:rsidRDefault="00A13764" w:rsidP="00A13764">
      <w:pPr>
        <w:jc w:val="center"/>
      </w:pPr>
      <w:r w:rsidRPr="00A13764">
        <w:drawing>
          <wp:inline distT="0" distB="0" distL="0" distR="0" wp14:anchorId="26C656EB" wp14:editId="59F4ED15">
            <wp:extent cx="6156960" cy="8824976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62618" cy="883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13F53" w14:textId="2438341E" w:rsidR="00A13764" w:rsidRDefault="00A13764"/>
    <w:p w14:paraId="1B34358C" w14:textId="73E91009" w:rsidR="00A13764" w:rsidRDefault="00A13764" w:rsidP="00A13764">
      <w:pPr>
        <w:jc w:val="center"/>
      </w:pPr>
      <w:r w:rsidRPr="00A13764">
        <w:lastRenderedPageBreak/>
        <w:drawing>
          <wp:inline distT="0" distB="0" distL="0" distR="0" wp14:anchorId="47228752" wp14:editId="68B7F2C3">
            <wp:extent cx="6195060" cy="9789872"/>
            <wp:effectExtent l="0" t="0" r="0" b="190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07978" cy="9810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237A" w14:textId="11E3FAE3" w:rsidR="00A13764" w:rsidRDefault="00A13764" w:rsidP="00A13764">
      <w:pPr>
        <w:jc w:val="center"/>
      </w:pPr>
      <w:r w:rsidRPr="00A13764">
        <w:lastRenderedPageBreak/>
        <w:drawing>
          <wp:inline distT="0" distB="0" distL="0" distR="0" wp14:anchorId="67B22C9D" wp14:editId="284C4AF2">
            <wp:extent cx="5935980" cy="9461178"/>
            <wp:effectExtent l="0" t="0" r="7620" b="698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8643" cy="948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C8930" w14:textId="517879C3" w:rsidR="00A13764" w:rsidRDefault="00A13764" w:rsidP="00A13764">
      <w:pPr>
        <w:jc w:val="center"/>
      </w:pPr>
    </w:p>
    <w:p w14:paraId="15E4080E" w14:textId="774900C9" w:rsidR="00A13764" w:rsidRDefault="00A13764" w:rsidP="00A13764">
      <w:pPr>
        <w:jc w:val="center"/>
      </w:pPr>
      <w:r w:rsidRPr="00A13764">
        <w:lastRenderedPageBreak/>
        <w:drawing>
          <wp:inline distT="0" distB="0" distL="0" distR="0" wp14:anchorId="4E96B337" wp14:editId="4FE74B85">
            <wp:extent cx="5989320" cy="9491846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6408" cy="951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00632" w14:textId="6BC10E30" w:rsidR="00A13764" w:rsidRDefault="00A13764" w:rsidP="00A13764">
      <w:pPr>
        <w:jc w:val="center"/>
      </w:pPr>
    </w:p>
    <w:p w14:paraId="684A4564" w14:textId="4E1DE2D5" w:rsidR="00A13764" w:rsidRDefault="00A13764" w:rsidP="00DF53AF">
      <w:r w:rsidRPr="00A13764">
        <w:lastRenderedPageBreak/>
        <w:drawing>
          <wp:anchor distT="0" distB="0" distL="114300" distR="114300" simplePos="0" relativeHeight="251658240" behindDoc="0" locked="0" layoutInCell="1" allowOverlap="1" wp14:anchorId="6C967F28" wp14:editId="079083D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806440" cy="9393786"/>
            <wp:effectExtent l="0" t="0" r="3810" b="0"/>
            <wp:wrapSquare wrapText="bothSides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93937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53AF">
        <w:br w:type="textWrapping" w:clear="all"/>
      </w:r>
    </w:p>
    <w:p w14:paraId="6B93F385" w14:textId="3F2723E6" w:rsidR="00DF53AF" w:rsidRDefault="00DF53AF" w:rsidP="00DF53AF">
      <w:pPr>
        <w:jc w:val="center"/>
      </w:pPr>
      <w:r w:rsidRPr="00DF53AF">
        <w:lastRenderedPageBreak/>
        <w:drawing>
          <wp:inline distT="0" distB="0" distL="0" distR="0" wp14:anchorId="580D4049" wp14:editId="76B5FFE6">
            <wp:extent cx="5932670" cy="9364980"/>
            <wp:effectExtent l="0" t="0" r="0" b="762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820" cy="938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90672" w14:textId="0B761AF2" w:rsidR="00DF53AF" w:rsidRDefault="00DF53AF" w:rsidP="00DF53AF">
      <w:pPr>
        <w:tabs>
          <w:tab w:val="left" w:pos="8460"/>
        </w:tabs>
      </w:pPr>
      <w:r>
        <w:tab/>
      </w:r>
    </w:p>
    <w:p w14:paraId="4CF47477" w14:textId="42E77088" w:rsidR="00DF53AF" w:rsidRDefault="00DF53AF" w:rsidP="00DF53AF">
      <w:pPr>
        <w:tabs>
          <w:tab w:val="left" w:pos="8460"/>
        </w:tabs>
        <w:jc w:val="center"/>
      </w:pPr>
      <w:r w:rsidRPr="00DF53AF">
        <w:lastRenderedPageBreak/>
        <w:drawing>
          <wp:inline distT="0" distB="0" distL="0" distR="0" wp14:anchorId="785B6825" wp14:editId="0C375C95">
            <wp:extent cx="5790417" cy="9273540"/>
            <wp:effectExtent l="0" t="0" r="1270" b="381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01834" cy="929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4F848" w14:textId="1F953BCB" w:rsidR="00DF53AF" w:rsidRDefault="00DF53AF" w:rsidP="00DF53AF">
      <w:pPr>
        <w:tabs>
          <w:tab w:val="left" w:pos="8460"/>
        </w:tabs>
      </w:pPr>
      <w:r>
        <w:tab/>
      </w:r>
    </w:p>
    <w:p w14:paraId="3B23A00E" w14:textId="6C19BC44" w:rsidR="00DF53AF" w:rsidRDefault="00DF53AF" w:rsidP="00DF53AF">
      <w:pPr>
        <w:tabs>
          <w:tab w:val="left" w:pos="8460"/>
        </w:tabs>
        <w:jc w:val="center"/>
      </w:pPr>
      <w:r w:rsidRPr="00DF53AF">
        <w:lastRenderedPageBreak/>
        <w:drawing>
          <wp:inline distT="0" distB="0" distL="0" distR="0" wp14:anchorId="7977B7A7" wp14:editId="42E87D3F">
            <wp:extent cx="6008600" cy="9311640"/>
            <wp:effectExtent l="0" t="0" r="0" b="381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20929" cy="933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86980" w14:textId="033C4706" w:rsidR="00DF53AF" w:rsidRDefault="00DF53AF" w:rsidP="00DF53AF">
      <w:pPr>
        <w:tabs>
          <w:tab w:val="left" w:pos="8460"/>
        </w:tabs>
      </w:pPr>
      <w:r>
        <w:tab/>
      </w:r>
    </w:p>
    <w:p w14:paraId="3A7D52F9" w14:textId="4C7CD62F" w:rsidR="00DF53AF" w:rsidRDefault="00DF53AF" w:rsidP="00DF53AF">
      <w:pPr>
        <w:tabs>
          <w:tab w:val="left" w:pos="8460"/>
        </w:tabs>
        <w:jc w:val="center"/>
      </w:pPr>
      <w:r w:rsidRPr="00DF53AF">
        <w:lastRenderedPageBreak/>
        <w:drawing>
          <wp:inline distT="0" distB="0" distL="0" distR="0" wp14:anchorId="5F82F9C6" wp14:editId="146A48F0">
            <wp:extent cx="5922215" cy="9250680"/>
            <wp:effectExtent l="0" t="0" r="2540" b="762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0836" cy="9264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1AF59" w14:textId="124F021C" w:rsidR="00DF53AF" w:rsidRDefault="00DF53AF" w:rsidP="00DF53AF">
      <w:pPr>
        <w:tabs>
          <w:tab w:val="left" w:pos="8460"/>
        </w:tabs>
      </w:pPr>
      <w:r>
        <w:tab/>
      </w:r>
    </w:p>
    <w:p w14:paraId="7C10AABC" w14:textId="67CC667E" w:rsidR="00DF53AF" w:rsidRDefault="00DF53AF" w:rsidP="00DF53AF">
      <w:pPr>
        <w:tabs>
          <w:tab w:val="left" w:pos="8460"/>
        </w:tabs>
        <w:jc w:val="center"/>
      </w:pPr>
      <w:r w:rsidRPr="00DF53AF">
        <w:lastRenderedPageBreak/>
        <w:drawing>
          <wp:inline distT="0" distB="0" distL="0" distR="0" wp14:anchorId="21CA7615" wp14:editId="71871F65">
            <wp:extent cx="5811989" cy="9174480"/>
            <wp:effectExtent l="0" t="0" r="0" b="762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1219" cy="918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4D2E8" w14:textId="6E984FD3" w:rsidR="00DF53AF" w:rsidRDefault="00DF53AF" w:rsidP="00DF53AF">
      <w:pPr>
        <w:tabs>
          <w:tab w:val="left" w:pos="4524"/>
        </w:tabs>
      </w:pPr>
      <w:r>
        <w:tab/>
      </w:r>
    </w:p>
    <w:p w14:paraId="643B3B99" w14:textId="4F6A56CA" w:rsidR="00DF53AF" w:rsidRDefault="00DF53AF" w:rsidP="00DF53AF">
      <w:pPr>
        <w:tabs>
          <w:tab w:val="left" w:pos="4524"/>
        </w:tabs>
      </w:pPr>
    </w:p>
    <w:p w14:paraId="3D90670A" w14:textId="2F190D08" w:rsidR="00DF53AF" w:rsidRDefault="00DF53AF" w:rsidP="00DF53AF">
      <w:pPr>
        <w:tabs>
          <w:tab w:val="left" w:pos="4524"/>
        </w:tabs>
        <w:jc w:val="center"/>
      </w:pPr>
      <w:r w:rsidRPr="00DF53AF">
        <w:lastRenderedPageBreak/>
        <w:drawing>
          <wp:inline distT="0" distB="0" distL="0" distR="0" wp14:anchorId="6EEEA3FD" wp14:editId="10873C18">
            <wp:extent cx="6085127" cy="931926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93564" cy="9332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5BB1A" w14:textId="6FD52E1D" w:rsidR="00DF53AF" w:rsidRDefault="00DF53AF" w:rsidP="00DF53AF">
      <w:pPr>
        <w:tabs>
          <w:tab w:val="left" w:pos="9060"/>
        </w:tabs>
      </w:pPr>
      <w:r>
        <w:tab/>
      </w:r>
    </w:p>
    <w:p w14:paraId="6056F1F7" w14:textId="161818C1" w:rsidR="00DF53AF" w:rsidRDefault="00DF53AF" w:rsidP="00DF53AF">
      <w:pPr>
        <w:tabs>
          <w:tab w:val="left" w:pos="9060"/>
        </w:tabs>
        <w:jc w:val="center"/>
      </w:pPr>
      <w:r w:rsidRPr="00DF53AF">
        <w:lastRenderedPageBreak/>
        <w:drawing>
          <wp:inline distT="0" distB="0" distL="0" distR="0" wp14:anchorId="5C7AE913" wp14:editId="53A25808">
            <wp:extent cx="5877584" cy="9121140"/>
            <wp:effectExtent l="0" t="0" r="8890" b="381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91803" cy="9143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A6288" w14:textId="61E61823" w:rsidR="00DF53AF" w:rsidRDefault="00DF53AF" w:rsidP="00DF53AF">
      <w:pPr>
        <w:tabs>
          <w:tab w:val="left" w:pos="7740"/>
        </w:tabs>
      </w:pPr>
      <w:r>
        <w:tab/>
      </w:r>
    </w:p>
    <w:p w14:paraId="5338DC8B" w14:textId="47719491" w:rsidR="00DF53AF" w:rsidRDefault="00DF53AF" w:rsidP="00DF53AF">
      <w:pPr>
        <w:tabs>
          <w:tab w:val="left" w:pos="7740"/>
        </w:tabs>
      </w:pPr>
    </w:p>
    <w:p w14:paraId="6B5D50DF" w14:textId="6160F8D5" w:rsidR="00DF53AF" w:rsidRDefault="00DF53AF" w:rsidP="00DF53AF">
      <w:pPr>
        <w:tabs>
          <w:tab w:val="left" w:pos="7740"/>
        </w:tabs>
        <w:jc w:val="center"/>
      </w:pPr>
      <w:r w:rsidRPr="00DF53AF">
        <w:lastRenderedPageBreak/>
        <w:drawing>
          <wp:inline distT="0" distB="0" distL="0" distR="0" wp14:anchorId="4D6E34F1" wp14:editId="6110ED00">
            <wp:extent cx="5843947" cy="9220200"/>
            <wp:effectExtent l="0" t="0" r="4445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56785" cy="92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E96E" w14:textId="67C87B99" w:rsidR="00DF53AF" w:rsidRDefault="00DF53AF" w:rsidP="00DF53AF">
      <w:pPr>
        <w:tabs>
          <w:tab w:val="left" w:pos="8496"/>
        </w:tabs>
      </w:pPr>
      <w:r>
        <w:tab/>
      </w:r>
    </w:p>
    <w:p w14:paraId="113A7BF8" w14:textId="368BAD54" w:rsidR="00DF53AF" w:rsidRDefault="00DF53AF" w:rsidP="00DF53AF">
      <w:pPr>
        <w:tabs>
          <w:tab w:val="left" w:pos="8496"/>
        </w:tabs>
        <w:jc w:val="center"/>
      </w:pPr>
      <w:r w:rsidRPr="00DF53AF">
        <w:lastRenderedPageBreak/>
        <w:drawing>
          <wp:inline distT="0" distB="0" distL="0" distR="0" wp14:anchorId="25C83A1D" wp14:editId="299AE68E">
            <wp:extent cx="5854097" cy="9281160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66314" cy="93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53DE4" w14:textId="075BB5B8" w:rsidR="00DF53AF" w:rsidRDefault="00DF53AF" w:rsidP="00DF53AF">
      <w:pPr>
        <w:tabs>
          <w:tab w:val="left" w:pos="7968"/>
        </w:tabs>
      </w:pPr>
      <w:r>
        <w:tab/>
      </w:r>
    </w:p>
    <w:p w14:paraId="64570A51" w14:textId="3073904C" w:rsidR="00DF53AF" w:rsidRDefault="00DF53AF" w:rsidP="00DF53AF">
      <w:pPr>
        <w:tabs>
          <w:tab w:val="left" w:pos="7968"/>
        </w:tabs>
        <w:jc w:val="center"/>
      </w:pPr>
      <w:r w:rsidRPr="00DF53AF">
        <w:lastRenderedPageBreak/>
        <w:drawing>
          <wp:inline distT="0" distB="0" distL="0" distR="0" wp14:anchorId="7E684AE2" wp14:editId="0EC180B6">
            <wp:extent cx="5849373" cy="915162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7865" cy="916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386B4" w14:textId="336CD6E4" w:rsidR="00DF53AF" w:rsidRDefault="00DF53AF" w:rsidP="00DF53AF">
      <w:pPr>
        <w:tabs>
          <w:tab w:val="left" w:pos="9096"/>
        </w:tabs>
      </w:pPr>
      <w:r>
        <w:tab/>
      </w:r>
    </w:p>
    <w:p w14:paraId="717CBA92" w14:textId="590E79C2" w:rsidR="00DF53AF" w:rsidRDefault="00DF53AF" w:rsidP="00DF53AF">
      <w:pPr>
        <w:tabs>
          <w:tab w:val="left" w:pos="9096"/>
        </w:tabs>
      </w:pPr>
    </w:p>
    <w:p w14:paraId="1B61F819" w14:textId="4474D133" w:rsidR="00DF53AF" w:rsidRDefault="00DF53AF" w:rsidP="00DF53AF">
      <w:pPr>
        <w:tabs>
          <w:tab w:val="left" w:pos="9096"/>
        </w:tabs>
        <w:jc w:val="center"/>
      </w:pPr>
      <w:r w:rsidRPr="00DF53AF">
        <w:lastRenderedPageBreak/>
        <w:drawing>
          <wp:inline distT="0" distB="0" distL="0" distR="0" wp14:anchorId="73EF41C0" wp14:editId="3EB5185F">
            <wp:extent cx="5676900" cy="9076502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6203" cy="909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A5F74" w14:textId="5F6304C5" w:rsidR="00DF53AF" w:rsidRDefault="00DF53AF" w:rsidP="00DF53AF">
      <w:pPr>
        <w:jc w:val="center"/>
      </w:pPr>
    </w:p>
    <w:p w14:paraId="74BAD4E7" w14:textId="3E868BDE" w:rsidR="00DF53AF" w:rsidRDefault="00DF53AF" w:rsidP="00DF53AF">
      <w:pPr>
        <w:jc w:val="center"/>
      </w:pPr>
    </w:p>
    <w:p w14:paraId="4AB0977E" w14:textId="37CF3B7C" w:rsidR="00DF53AF" w:rsidRDefault="00DF53AF" w:rsidP="00DF53AF">
      <w:pPr>
        <w:jc w:val="center"/>
      </w:pPr>
      <w:r w:rsidRPr="00DF53AF">
        <w:lastRenderedPageBreak/>
        <w:drawing>
          <wp:inline distT="0" distB="0" distL="0" distR="0" wp14:anchorId="01642CB5" wp14:editId="7B4F99E1">
            <wp:extent cx="5650934" cy="8991600"/>
            <wp:effectExtent l="0" t="0" r="698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57956" cy="9002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C982" w14:textId="0BFD475F" w:rsidR="00DF53AF" w:rsidRDefault="00DF53AF" w:rsidP="00DF53AF">
      <w:pPr>
        <w:tabs>
          <w:tab w:val="left" w:pos="9048"/>
        </w:tabs>
      </w:pPr>
      <w:r>
        <w:tab/>
      </w:r>
    </w:p>
    <w:p w14:paraId="0EA7B37F" w14:textId="529DDA84" w:rsidR="00DF53AF" w:rsidRDefault="00DF53AF" w:rsidP="00DF53AF">
      <w:pPr>
        <w:tabs>
          <w:tab w:val="left" w:pos="9048"/>
        </w:tabs>
      </w:pPr>
    </w:p>
    <w:p w14:paraId="0CD4C975" w14:textId="589EC6F1" w:rsidR="00DF53AF" w:rsidRDefault="004F740B" w:rsidP="004F740B">
      <w:pPr>
        <w:tabs>
          <w:tab w:val="left" w:pos="9048"/>
        </w:tabs>
        <w:jc w:val="center"/>
      </w:pPr>
      <w:r w:rsidRPr="004F740B">
        <w:lastRenderedPageBreak/>
        <w:drawing>
          <wp:inline distT="0" distB="0" distL="0" distR="0" wp14:anchorId="322F9F72" wp14:editId="06BE9675">
            <wp:extent cx="5996940" cy="9203559"/>
            <wp:effectExtent l="0" t="0" r="381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03864" cy="921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2ED7B" w14:textId="5B062894" w:rsidR="004F740B" w:rsidRDefault="004F740B" w:rsidP="004F740B">
      <w:pPr>
        <w:tabs>
          <w:tab w:val="left" w:pos="7776"/>
        </w:tabs>
      </w:pPr>
      <w:r>
        <w:tab/>
      </w:r>
    </w:p>
    <w:p w14:paraId="164FAC74" w14:textId="0997AD32" w:rsidR="004F740B" w:rsidRDefault="004F740B" w:rsidP="004F740B">
      <w:pPr>
        <w:tabs>
          <w:tab w:val="left" w:pos="7776"/>
        </w:tabs>
      </w:pPr>
    </w:p>
    <w:p w14:paraId="1ADBFC7B" w14:textId="39864630" w:rsidR="004F740B" w:rsidRDefault="004F740B" w:rsidP="004F740B">
      <w:pPr>
        <w:tabs>
          <w:tab w:val="left" w:pos="7776"/>
        </w:tabs>
        <w:jc w:val="center"/>
      </w:pPr>
      <w:r w:rsidRPr="004F740B">
        <w:lastRenderedPageBreak/>
        <w:drawing>
          <wp:inline distT="0" distB="0" distL="0" distR="0" wp14:anchorId="6CA9D0C5" wp14:editId="19039560">
            <wp:extent cx="5697580" cy="9022080"/>
            <wp:effectExtent l="0" t="0" r="0" b="762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07131" cy="903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F6FC2" w14:textId="7448E8B5" w:rsidR="004F740B" w:rsidRDefault="004F740B" w:rsidP="004F740B">
      <w:pPr>
        <w:tabs>
          <w:tab w:val="left" w:pos="6588"/>
        </w:tabs>
      </w:pPr>
      <w:r>
        <w:tab/>
      </w:r>
    </w:p>
    <w:p w14:paraId="2C146423" w14:textId="25525A46" w:rsidR="004F740B" w:rsidRDefault="004F740B" w:rsidP="004F740B">
      <w:pPr>
        <w:tabs>
          <w:tab w:val="left" w:pos="6588"/>
        </w:tabs>
      </w:pPr>
    </w:p>
    <w:p w14:paraId="635DF4D0" w14:textId="761D49AB" w:rsidR="004F740B" w:rsidRDefault="004F740B" w:rsidP="004F740B">
      <w:pPr>
        <w:tabs>
          <w:tab w:val="left" w:pos="6588"/>
        </w:tabs>
        <w:jc w:val="center"/>
      </w:pPr>
      <w:r w:rsidRPr="004F740B">
        <w:lastRenderedPageBreak/>
        <w:drawing>
          <wp:inline distT="0" distB="0" distL="0" distR="0" wp14:anchorId="4A42087C" wp14:editId="4A108078">
            <wp:extent cx="5696720" cy="903732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08212" cy="905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0094C" w14:textId="6F1F0780" w:rsidR="004F740B" w:rsidRDefault="004F740B" w:rsidP="004F740B">
      <w:pPr>
        <w:tabs>
          <w:tab w:val="left" w:pos="9204"/>
        </w:tabs>
      </w:pPr>
      <w:r>
        <w:tab/>
      </w:r>
    </w:p>
    <w:p w14:paraId="146FA2ED" w14:textId="19CA2775" w:rsidR="004F740B" w:rsidRDefault="004F740B" w:rsidP="004F740B">
      <w:pPr>
        <w:tabs>
          <w:tab w:val="left" w:pos="9204"/>
        </w:tabs>
      </w:pPr>
    </w:p>
    <w:p w14:paraId="7B58604F" w14:textId="63FA8950" w:rsidR="004F740B" w:rsidRDefault="004F740B" w:rsidP="004F740B">
      <w:pPr>
        <w:tabs>
          <w:tab w:val="left" w:pos="9204"/>
        </w:tabs>
        <w:jc w:val="center"/>
      </w:pPr>
      <w:r w:rsidRPr="004F740B">
        <w:lastRenderedPageBreak/>
        <w:drawing>
          <wp:inline distT="0" distB="0" distL="0" distR="0" wp14:anchorId="4C932C6D" wp14:editId="6BF653D2">
            <wp:extent cx="6124202" cy="229362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48368" cy="2302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29CCE" w14:textId="2F899FB8" w:rsidR="004F740B" w:rsidRDefault="004F740B" w:rsidP="004F740B"/>
    <w:p w14:paraId="4DC110D0" w14:textId="5FC12089" w:rsidR="004F740B" w:rsidRDefault="004F740B" w:rsidP="004F740B">
      <w:pPr>
        <w:tabs>
          <w:tab w:val="left" w:pos="6852"/>
        </w:tabs>
      </w:pPr>
      <w:r>
        <w:tab/>
      </w:r>
    </w:p>
    <w:p w14:paraId="0F0A0D00" w14:textId="77777777" w:rsidR="004F740B" w:rsidRDefault="004F740B">
      <w:r>
        <w:br w:type="page"/>
      </w:r>
    </w:p>
    <w:p w14:paraId="7A9FCE7A" w14:textId="0C437C32" w:rsidR="004F740B" w:rsidRDefault="004F740B" w:rsidP="004F740B">
      <w:pPr>
        <w:tabs>
          <w:tab w:val="left" w:pos="6852"/>
        </w:tabs>
        <w:jc w:val="center"/>
      </w:pPr>
      <w:r w:rsidRPr="004F740B">
        <w:lastRenderedPageBreak/>
        <w:drawing>
          <wp:inline distT="0" distB="0" distL="0" distR="0" wp14:anchorId="4AC98642" wp14:editId="2CD897C7">
            <wp:extent cx="5753422" cy="922782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8046" cy="92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047E8" w14:textId="570E23E2" w:rsidR="004F740B" w:rsidRDefault="004F740B" w:rsidP="004F740B">
      <w:pPr>
        <w:tabs>
          <w:tab w:val="left" w:pos="8580"/>
        </w:tabs>
      </w:pPr>
      <w:r>
        <w:tab/>
      </w:r>
    </w:p>
    <w:p w14:paraId="54838C50" w14:textId="5401F33C" w:rsidR="004F740B" w:rsidRDefault="004F740B" w:rsidP="004F740B">
      <w:pPr>
        <w:tabs>
          <w:tab w:val="left" w:pos="8580"/>
        </w:tabs>
        <w:jc w:val="center"/>
      </w:pPr>
      <w:r w:rsidRPr="004F740B">
        <w:lastRenderedPageBreak/>
        <w:drawing>
          <wp:inline distT="0" distB="0" distL="0" distR="0" wp14:anchorId="0CA412F2" wp14:editId="51AC2485">
            <wp:extent cx="5775960" cy="9161868"/>
            <wp:effectExtent l="0" t="0" r="0" b="127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77660" cy="91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145E" w14:textId="38A137BA" w:rsidR="004F740B" w:rsidRDefault="004F740B" w:rsidP="004F740B">
      <w:pPr>
        <w:tabs>
          <w:tab w:val="left" w:pos="8580"/>
        </w:tabs>
      </w:pPr>
      <w:r>
        <w:tab/>
      </w:r>
    </w:p>
    <w:p w14:paraId="1BE3A101" w14:textId="06A47351" w:rsidR="004F740B" w:rsidRDefault="004F740B" w:rsidP="004F740B">
      <w:pPr>
        <w:tabs>
          <w:tab w:val="left" w:pos="8580"/>
        </w:tabs>
      </w:pPr>
    </w:p>
    <w:p w14:paraId="6DE896A2" w14:textId="5B755FE4" w:rsidR="004F740B" w:rsidRDefault="004F740B" w:rsidP="004F740B">
      <w:pPr>
        <w:tabs>
          <w:tab w:val="left" w:pos="8580"/>
        </w:tabs>
        <w:jc w:val="center"/>
      </w:pPr>
      <w:r w:rsidRPr="004F740B">
        <w:lastRenderedPageBreak/>
        <w:drawing>
          <wp:inline distT="0" distB="0" distL="0" distR="0" wp14:anchorId="593187D0" wp14:editId="25A58F40">
            <wp:extent cx="5783580" cy="9235620"/>
            <wp:effectExtent l="0" t="0" r="7620" b="381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87942" cy="9242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C9F45" w14:textId="630575D7" w:rsidR="004F740B" w:rsidRDefault="004F740B" w:rsidP="004F740B">
      <w:pPr>
        <w:tabs>
          <w:tab w:val="left" w:pos="8580"/>
        </w:tabs>
      </w:pPr>
      <w:r>
        <w:tab/>
      </w:r>
    </w:p>
    <w:p w14:paraId="6386A899" w14:textId="466E2B5A" w:rsidR="004F740B" w:rsidRDefault="004F740B" w:rsidP="004F740B">
      <w:pPr>
        <w:tabs>
          <w:tab w:val="left" w:pos="8580"/>
        </w:tabs>
        <w:jc w:val="center"/>
      </w:pPr>
      <w:r w:rsidRPr="004F740B">
        <w:lastRenderedPageBreak/>
        <w:drawing>
          <wp:inline distT="0" distB="0" distL="0" distR="0" wp14:anchorId="111B9A3D" wp14:editId="28FB295A">
            <wp:extent cx="5685794" cy="909066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93612" cy="910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1E461" w14:textId="5DA10769" w:rsidR="004F740B" w:rsidRDefault="004F740B" w:rsidP="004F740B">
      <w:pPr>
        <w:tabs>
          <w:tab w:val="left" w:pos="8580"/>
        </w:tabs>
      </w:pPr>
      <w:r>
        <w:tab/>
      </w:r>
    </w:p>
    <w:p w14:paraId="05A62F00" w14:textId="5365BD09" w:rsidR="004F740B" w:rsidRDefault="004F740B" w:rsidP="004F740B">
      <w:pPr>
        <w:tabs>
          <w:tab w:val="left" w:pos="8580"/>
        </w:tabs>
      </w:pPr>
    </w:p>
    <w:p w14:paraId="0111D84B" w14:textId="374C55CA" w:rsidR="004F740B" w:rsidRDefault="004F740B" w:rsidP="004F740B">
      <w:pPr>
        <w:tabs>
          <w:tab w:val="left" w:pos="8580"/>
        </w:tabs>
        <w:jc w:val="center"/>
      </w:pPr>
      <w:r w:rsidRPr="004F740B">
        <w:lastRenderedPageBreak/>
        <w:drawing>
          <wp:inline distT="0" distB="0" distL="0" distR="0" wp14:anchorId="39927E21" wp14:editId="0EE30BE7">
            <wp:extent cx="6045424" cy="935736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58421" cy="937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3FB0E" w14:textId="71EADD19" w:rsidR="004F740B" w:rsidRDefault="004F740B" w:rsidP="004F740B">
      <w:pPr>
        <w:tabs>
          <w:tab w:val="left" w:pos="9312"/>
        </w:tabs>
      </w:pPr>
      <w:r>
        <w:tab/>
      </w:r>
    </w:p>
    <w:p w14:paraId="5A30FD0B" w14:textId="36E9D015" w:rsidR="004F740B" w:rsidRPr="004F740B" w:rsidRDefault="004F740B" w:rsidP="004F740B">
      <w:pPr>
        <w:tabs>
          <w:tab w:val="left" w:pos="9312"/>
        </w:tabs>
        <w:jc w:val="center"/>
      </w:pPr>
      <w:r w:rsidRPr="004F740B">
        <w:lastRenderedPageBreak/>
        <w:drawing>
          <wp:inline distT="0" distB="0" distL="0" distR="0" wp14:anchorId="42E099A9" wp14:editId="68C7FA5C">
            <wp:extent cx="5951220" cy="6207939"/>
            <wp:effectExtent l="0" t="0" r="0" b="254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60852" cy="621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740B" w:rsidRPr="004F740B" w:rsidSect="00A1376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146F1" w14:textId="77777777" w:rsidR="000418D7" w:rsidRDefault="000418D7" w:rsidP="00DF53AF">
      <w:pPr>
        <w:spacing w:after="0" w:line="240" w:lineRule="auto"/>
      </w:pPr>
      <w:r>
        <w:separator/>
      </w:r>
    </w:p>
  </w:endnote>
  <w:endnote w:type="continuationSeparator" w:id="0">
    <w:p w14:paraId="124ECA88" w14:textId="77777777" w:rsidR="000418D7" w:rsidRDefault="000418D7" w:rsidP="00DF5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7EA2" w14:textId="77777777" w:rsidR="000418D7" w:rsidRDefault="000418D7" w:rsidP="00DF53AF">
      <w:pPr>
        <w:spacing w:after="0" w:line="240" w:lineRule="auto"/>
      </w:pPr>
      <w:r>
        <w:separator/>
      </w:r>
    </w:p>
  </w:footnote>
  <w:footnote w:type="continuationSeparator" w:id="0">
    <w:p w14:paraId="13318EE6" w14:textId="77777777" w:rsidR="000418D7" w:rsidRDefault="000418D7" w:rsidP="00DF53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TYztTQ3MjMyMDRX0lEKTi0uzszPAykwrAUAXkIgziwAAAA="/>
  </w:docVars>
  <w:rsids>
    <w:rsidRoot w:val="00A13764"/>
    <w:rsid w:val="000418D7"/>
    <w:rsid w:val="004F740B"/>
    <w:rsid w:val="00A13764"/>
    <w:rsid w:val="00CF51B6"/>
    <w:rsid w:val="00DF53AF"/>
    <w:rsid w:val="00FB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8AF9D"/>
  <w15:chartTrackingRefBased/>
  <w15:docId w15:val="{CF55ABA1-DCB2-4B08-A774-C344CF71B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F53A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F53AF"/>
  </w:style>
  <w:style w:type="paragraph" w:styleId="Rodap">
    <w:name w:val="footer"/>
    <w:basedOn w:val="Normal"/>
    <w:link w:val="RodapChar"/>
    <w:uiPriority w:val="99"/>
    <w:unhideWhenUsed/>
    <w:rsid w:val="00DF53A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F53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8</Pages>
  <Words>18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tila Trapé</dc:creator>
  <cp:keywords/>
  <dc:description/>
  <cp:lastModifiedBy>Átila Trapé</cp:lastModifiedBy>
  <cp:revision>1</cp:revision>
  <dcterms:created xsi:type="dcterms:W3CDTF">2021-09-12T20:54:00Z</dcterms:created>
  <dcterms:modified xsi:type="dcterms:W3CDTF">2021-09-12T21:23:00Z</dcterms:modified>
</cp:coreProperties>
</file>